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E7D59" w14:textId="77777777" w:rsidR="008A6B75" w:rsidRPr="009673B2" w:rsidRDefault="00217A95" w:rsidP="009673B2">
      <w:pPr>
        <w:ind w:left="2880" w:firstLine="720"/>
        <w:rPr>
          <w:rFonts w:asciiTheme="minorHAnsi" w:hAnsiTheme="minorHAnsi" w:cs="Tahoma"/>
          <w:b/>
          <w:szCs w:val="20"/>
        </w:rPr>
      </w:pPr>
      <w:r w:rsidRPr="009673B2">
        <w:rPr>
          <w:rFonts w:asciiTheme="minorHAnsi" w:hAnsiTheme="minorHAnsi" w:cs="Tahoma"/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497F27D2" wp14:editId="348915C8">
            <wp:simplePos x="0" y="0"/>
            <wp:positionH relativeFrom="column">
              <wp:posOffset>58189</wp:posOffset>
            </wp:positionH>
            <wp:positionV relativeFrom="paragraph">
              <wp:posOffset>-462338</wp:posOffset>
            </wp:positionV>
            <wp:extent cx="1562100" cy="567690"/>
            <wp:effectExtent l="0" t="0" r="0" b="381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4214" cy="56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9673B2">
        <w:rPr>
          <w:rFonts w:asciiTheme="minorHAnsi" w:hAnsiTheme="minorHAnsi" w:cs="Tahoma"/>
          <w:b/>
          <w:szCs w:val="20"/>
        </w:rPr>
        <w:t xml:space="preserve">COURSE </w:t>
      </w:r>
      <w:r w:rsidR="008A6B75" w:rsidRPr="009673B2">
        <w:rPr>
          <w:rFonts w:asciiTheme="minorHAnsi" w:hAnsiTheme="minorHAnsi" w:cs="Tahoma"/>
          <w:b/>
          <w:szCs w:val="20"/>
        </w:rPr>
        <w:t xml:space="preserve">TEXTBOOK </w:t>
      </w:r>
      <w:r w:rsidR="00C00CDC" w:rsidRPr="009673B2">
        <w:rPr>
          <w:rFonts w:asciiTheme="minorHAnsi" w:hAnsiTheme="minorHAnsi" w:cs="Tahoma"/>
          <w:b/>
          <w:szCs w:val="20"/>
        </w:rPr>
        <w:t>LIST INFORMATION</w:t>
      </w:r>
    </w:p>
    <w:p w14:paraId="51FBA78E" w14:textId="77777777" w:rsidR="00C00CDC" w:rsidRPr="009673B2" w:rsidRDefault="00C00CDC" w:rsidP="007A43B4">
      <w:pPr>
        <w:rPr>
          <w:rFonts w:asciiTheme="minorHAnsi" w:hAnsiTheme="minorHAnsi" w:cs="Tahoma"/>
          <w:b/>
          <w:sz w:val="20"/>
          <w:szCs w:val="20"/>
        </w:rPr>
      </w:pPr>
    </w:p>
    <w:tbl>
      <w:tblPr>
        <w:tblStyle w:val="TableGrid"/>
        <w:tblW w:w="1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269"/>
        <w:gridCol w:w="3884"/>
        <w:gridCol w:w="465"/>
      </w:tblGrid>
      <w:tr w:rsidR="00B43F1F" w:rsidRPr="009673B2" w14:paraId="1C5F40C7" w14:textId="77777777" w:rsidTr="72EFFB80">
        <w:tc>
          <w:tcPr>
            <w:tcW w:w="6390" w:type="dxa"/>
            <w:gridSpan w:val="2"/>
            <w:shd w:val="clear" w:color="auto" w:fill="000000" w:themeFill="text1"/>
          </w:tcPr>
          <w:p w14:paraId="3E57E5D3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color w:val="FFFFFF" w:themeColor="background1"/>
                <w:szCs w:val="20"/>
              </w:rPr>
              <w:t>FACULTY INSTRUCTIONS</w:t>
            </w:r>
          </w:p>
        </w:tc>
        <w:tc>
          <w:tcPr>
            <w:tcW w:w="269" w:type="dxa"/>
            <w:shd w:val="clear" w:color="auto" w:fill="auto"/>
          </w:tcPr>
          <w:p w14:paraId="4D18B76D" w14:textId="77777777" w:rsidR="00B43F1F" w:rsidRPr="009673B2" w:rsidRDefault="00B43F1F" w:rsidP="007A43B4">
            <w:pPr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349" w:type="dxa"/>
            <w:gridSpan w:val="2"/>
            <w:shd w:val="clear" w:color="auto" w:fill="000000" w:themeFill="text1"/>
          </w:tcPr>
          <w:p w14:paraId="4841C064" w14:textId="77777777" w:rsidR="007A43B4" w:rsidRPr="009673B2" w:rsidRDefault="00B43F1F" w:rsidP="004B0C44">
            <w:pPr>
              <w:ind w:left="-107"/>
              <w:jc w:val="center"/>
              <w:rPr>
                <w:rFonts w:asciiTheme="minorHAnsi" w:hAnsiTheme="minorHAnsi" w:cs="Tahoma"/>
                <w:b/>
                <w:i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STUDENT INSTRUCTIONS</w:t>
            </w:r>
          </w:p>
          <w:p w14:paraId="1D7E9678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(Both Campuses)</w:t>
            </w:r>
          </w:p>
        </w:tc>
      </w:tr>
      <w:tr w:rsidR="00AE0E22" w:rsidRPr="009673B2" w14:paraId="3FA79A70" w14:textId="77777777" w:rsidTr="72EFFB80">
        <w:trPr>
          <w:trHeight w:val="1746"/>
        </w:trPr>
        <w:tc>
          <w:tcPr>
            <w:tcW w:w="6390" w:type="dxa"/>
            <w:gridSpan w:val="2"/>
          </w:tcPr>
          <w:p w14:paraId="46442B97" w14:textId="535C915E" w:rsidR="00AE0E22" w:rsidRPr="009673B2" w:rsidRDefault="00AE0E2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For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each semester taugh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,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faculty shoul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complete and submit a new form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>each time the c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>ou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 xml:space="preserve">rse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is taught 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>and return</w:t>
            </w:r>
            <w:r w:rsidR="00795F6E" w:rsidRPr="009673B2">
              <w:rPr>
                <w:rFonts w:asciiTheme="minorHAnsi" w:hAnsiTheme="minorHAnsi" w:cs="Tahoma"/>
                <w:sz w:val="18"/>
                <w:szCs w:val="18"/>
              </w:rPr>
              <w:t>ed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. </w:t>
            </w:r>
            <w:r w:rsidR="00D2278B" w:rsidRPr="009673B2">
              <w:rPr>
                <w:rFonts w:asciiTheme="minorHAnsi" w:hAnsiTheme="minorHAnsi" w:cs="Tahoma"/>
                <w:sz w:val="18"/>
                <w:szCs w:val="18"/>
              </w:rPr>
              <w:t>Forms are due by the first day of registration for a given term.</w:t>
            </w:r>
            <w:r w:rsidR="00D21FDB"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</w:p>
          <w:p w14:paraId="50D55E3D" w14:textId="77777777" w:rsidR="009673B2" w:rsidRPr="009673B2" w:rsidRDefault="009673B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0D44DB34" w14:textId="00FED89E" w:rsidR="00FB0F7D" w:rsidRPr="009673B2" w:rsidRDefault="00FB0F7D" w:rsidP="009673B2">
            <w:pPr>
              <w:spacing w:line="200" w:lineRule="exact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DESKCOPY –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ordered by faculty and adjuncts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at a $200 max for 1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vertAlign w:val="superscript"/>
              </w:rPr>
              <w:t>s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time use of text per course.  Please fill out an Expense Reimbursement Form, attach all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actual/delivered receip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>s, return via email or mail, and this should be reimbursed with your first stipend payment (or next payroll payment)</w:t>
            </w:r>
          </w:p>
        </w:tc>
        <w:tc>
          <w:tcPr>
            <w:tcW w:w="269" w:type="dxa"/>
          </w:tcPr>
          <w:p w14:paraId="259A0341" w14:textId="77777777" w:rsidR="00AE0E22" w:rsidRPr="009673B2" w:rsidRDefault="00AE0E22" w:rsidP="007A43B4">
            <w:pPr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  <w:tc>
          <w:tcPr>
            <w:tcW w:w="4349" w:type="dxa"/>
            <w:gridSpan w:val="2"/>
          </w:tcPr>
          <w:p w14:paraId="207B9248" w14:textId="0AF59435" w:rsidR="00AE0E22" w:rsidRPr="00726FB5" w:rsidRDefault="00DC4F08" w:rsidP="009673B2">
            <w:pPr>
              <w:ind w:left="-17"/>
              <w:jc w:val="both"/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Students may acquire textbooks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by ordering online </w:t>
            </w:r>
            <w:r w:rsidR="00F4312E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via Amazon </w:t>
            </w:r>
            <w:r w:rsidR="00795F6E" w:rsidRPr="00726FB5">
              <w:rPr>
                <w:rFonts w:asciiTheme="minorHAnsi" w:hAnsiTheme="minorHAnsi" w:cs="Tahoma"/>
                <w:i/>
                <w:sz w:val="18"/>
                <w:szCs w:val="18"/>
              </w:rPr>
              <w:t>or other book retailer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and having books shipped to them.  Regardless of shopping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>/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ordering method, students may 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>check Cokesbury online for discount on text and certain text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>s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may be sent free delivery.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</w:p>
        </w:tc>
      </w:tr>
      <w:tr w:rsidR="00B43F1F" w:rsidRPr="009673B2" w14:paraId="2C2BB7E0" w14:textId="77777777" w:rsidTr="72EFFB80">
        <w:trPr>
          <w:trHeight w:val="360"/>
        </w:trPr>
        <w:tc>
          <w:tcPr>
            <w:tcW w:w="3240" w:type="dxa"/>
          </w:tcPr>
          <w:p w14:paraId="14C214A9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INSTRUCTOR(S)</w:t>
            </w:r>
          </w:p>
        </w:tc>
        <w:tc>
          <w:tcPr>
            <w:tcW w:w="7303" w:type="dxa"/>
            <w:gridSpan w:val="3"/>
            <w:tcBorders>
              <w:bottom w:val="single" w:sz="4" w:space="0" w:color="auto"/>
            </w:tcBorders>
          </w:tcPr>
          <w:p w14:paraId="749F61A5" w14:textId="62B2A0CD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Richard Liantonio</w:t>
            </w:r>
          </w:p>
        </w:tc>
        <w:tc>
          <w:tcPr>
            <w:tcW w:w="465" w:type="dxa"/>
          </w:tcPr>
          <w:p w14:paraId="2171F75F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BF765B7" w14:textId="77777777" w:rsidTr="72EFFB80">
        <w:trPr>
          <w:trHeight w:val="314"/>
        </w:trPr>
        <w:tc>
          <w:tcPr>
            <w:tcW w:w="3240" w:type="dxa"/>
          </w:tcPr>
          <w:p w14:paraId="2439E757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COURSE NUMBER </w:t>
            </w:r>
            <w:r w:rsidR="009A0395" w:rsidRPr="009673B2">
              <w:rPr>
                <w:rFonts w:asciiTheme="minorHAnsi" w:hAnsiTheme="minorHAnsi" w:cs="Tahoma"/>
                <w:b/>
                <w:sz w:val="20"/>
                <w:szCs w:val="20"/>
              </w:rPr>
              <w:t>&amp;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SECT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6CBBB6" w14:textId="4FE96EDC" w:rsidR="00B43F1F" w:rsidRPr="009673B2" w:rsidRDefault="008F44B7" w:rsidP="72EFFB80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72EFFB80">
              <w:rPr>
                <w:rFonts w:asciiTheme="minorHAnsi" w:hAnsiTheme="minorHAnsi" w:cs="Tahoma"/>
                <w:sz w:val="20"/>
                <w:szCs w:val="20"/>
              </w:rPr>
              <w:t>HBS 32</w:t>
            </w:r>
            <w:r w:rsidR="2EBA858D" w:rsidRPr="72EFFB80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465" w:type="dxa"/>
          </w:tcPr>
          <w:p w14:paraId="526A1D6B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01290AA4" w14:textId="77777777" w:rsidTr="72EFFB80">
        <w:trPr>
          <w:trHeight w:val="413"/>
        </w:trPr>
        <w:tc>
          <w:tcPr>
            <w:tcW w:w="3240" w:type="dxa"/>
          </w:tcPr>
          <w:p w14:paraId="6D06012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666586" w14:textId="5B045BCC" w:rsidR="00B43F1F" w:rsidRPr="009673B2" w:rsidRDefault="008F44B7" w:rsidP="72EFFB80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72EFFB80">
              <w:rPr>
                <w:rFonts w:asciiTheme="minorHAnsi" w:hAnsiTheme="minorHAnsi" w:cs="Tahoma"/>
                <w:sz w:val="20"/>
                <w:szCs w:val="20"/>
              </w:rPr>
              <w:t>Introduction to Biblical Hebrew</w:t>
            </w:r>
            <w:r w:rsidR="698A3BAF" w:rsidRPr="72EFFB80">
              <w:rPr>
                <w:rFonts w:asciiTheme="minorHAnsi" w:hAnsiTheme="minorHAnsi" w:cs="Tahoma"/>
                <w:sz w:val="20"/>
                <w:szCs w:val="20"/>
              </w:rPr>
              <w:t xml:space="preserve"> 2</w:t>
            </w:r>
          </w:p>
        </w:tc>
        <w:tc>
          <w:tcPr>
            <w:tcW w:w="465" w:type="dxa"/>
          </w:tcPr>
          <w:p w14:paraId="6551760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9A0395" w:rsidRPr="009673B2" w14:paraId="20E4C11E" w14:textId="77777777" w:rsidTr="72EFFB80">
        <w:trPr>
          <w:trHeight w:val="404"/>
        </w:trPr>
        <w:tc>
          <w:tcPr>
            <w:tcW w:w="3240" w:type="dxa"/>
          </w:tcPr>
          <w:p w14:paraId="1E89D5E0" w14:textId="6C59CF8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SEMESTER &amp;</w:t>
            </w:r>
            <w:r w:rsidR="004B0C44"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YEAR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 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8DEB0DE" w14:textId="788936E7" w:rsidR="009A0395" w:rsidRPr="009673B2" w:rsidRDefault="7568E231" w:rsidP="72EFFB80">
            <w:pPr>
              <w:spacing w:before="240" w:line="259" w:lineRule="auto"/>
              <w:rPr>
                <w:rFonts w:asciiTheme="minorHAnsi" w:hAnsiTheme="minorHAnsi" w:cs="Tahoma"/>
              </w:rPr>
            </w:pPr>
            <w:r w:rsidRPr="72EFFB80">
              <w:rPr>
                <w:rFonts w:asciiTheme="minorHAnsi" w:hAnsiTheme="minorHAnsi" w:cs="Tahoma"/>
                <w:sz w:val="20"/>
                <w:szCs w:val="20"/>
              </w:rPr>
              <w:t>Spring 202</w:t>
            </w:r>
            <w:r w:rsidR="005234F2">
              <w:rPr>
                <w:rFonts w:asciiTheme="minorHAnsi" w:hAnsiTheme="minorHAnsi" w:cs="Tahoma"/>
                <w:sz w:val="20"/>
                <w:szCs w:val="20"/>
              </w:rPr>
              <w:t>4</w:t>
            </w:r>
          </w:p>
        </w:tc>
        <w:tc>
          <w:tcPr>
            <w:tcW w:w="465" w:type="dxa"/>
          </w:tcPr>
          <w:p w14:paraId="0234065D" w14:textId="7777777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740E2D1" w14:textId="77777777" w:rsidTr="72EFFB80">
        <w:trPr>
          <w:trHeight w:val="233"/>
        </w:trPr>
        <w:tc>
          <w:tcPr>
            <w:tcW w:w="3240" w:type="dxa"/>
          </w:tcPr>
          <w:p w14:paraId="02D154E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DATE OF SUBMISS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B2450C" w14:textId="570C928D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465" w:type="dxa"/>
          </w:tcPr>
          <w:p w14:paraId="590F9E8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</w:tbl>
    <w:p w14:paraId="1F4A3835" w14:textId="77777777" w:rsidR="00B43F1F" w:rsidRPr="000F2D95" w:rsidRDefault="00B43F1F" w:rsidP="007A43B4">
      <w:pPr>
        <w:rPr>
          <w:rFonts w:asciiTheme="minorHAnsi" w:hAnsiTheme="minorHAnsi" w:cs="Tahoma"/>
          <w:b/>
          <w:sz w:val="6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3667"/>
        <w:gridCol w:w="1440"/>
        <w:gridCol w:w="900"/>
        <w:gridCol w:w="1530"/>
        <w:gridCol w:w="1800"/>
        <w:gridCol w:w="1440"/>
      </w:tblGrid>
      <w:tr w:rsidR="009673B2" w:rsidRPr="009673B2" w14:paraId="3B0258D7" w14:textId="77777777" w:rsidTr="00E37EFA">
        <w:trPr>
          <w:trHeight w:val="665"/>
        </w:trPr>
        <w:tc>
          <w:tcPr>
            <w:tcW w:w="4045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1ACF1D49" w14:textId="77777777" w:rsidTr="000F2D95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67C8BB87" w14:textId="77777777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QUIRED TEXTBOOKS LIST</w:t>
                  </w:r>
                </w:p>
              </w:tc>
            </w:tr>
          </w:tbl>
          <w:p w14:paraId="54B903BA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58D0D9ED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F452D64" w14:textId="77777777" w:rsidR="009673B2" w:rsidRPr="009673B2" w:rsidRDefault="009673B2" w:rsidP="007A43B4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7BEB3C6D" w14:textId="0C0B7593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0A7A1F68" w14:textId="417B5B83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530" w:type="dxa"/>
            <w:shd w:val="clear" w:color="auto" w:fill="D9D9D9"/>
            <w:vAlign w:val="center"/>
          </w:tcPr>
          <w:p w14:paraId="0A138B5D" w14:textId="0E11DE48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D61334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71AB7001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8F4C674" w14:textId="7777777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416E4627" w14:textId="5FF1D2A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)</w:t>
            </w:r>
          </w:p>
        </w:tc>
      </w:tr>
      <w:tr w:rsidR="00097C02" w:rsidRPr="009673B2" w14:paraId="5D791C4A" w14:textId="77777777" w:rsidTr="00E37EFA">
        <w:trPr>
          <w:trHeight w:val="665"/>
        </w:trPr>
        <w:tc>
          <w:tcPr>
            <w:tcW w:w="378" w:type="dxa"/>
            <w:vAlign w:val="bottom"/>
          </w:tcPr>
          <w:p w14:paraId="6416F1BE" w14:textId="77777777" w:rsidR="00097C02" w:rsidRPr="009673B2" w:rsidRDefault="00097C0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44E45B" w14:textId="126E6B3F" w:rsidR="00097C02" w:rsidRPr="006C4FB1" w:rsidRDefault="00097C02" w:rsidP="006C4FB1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34" w:right="107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Learn Biblical Hebrew, Second Edi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F96B32" w14:textId="11D50E6E" w:rsidR="00097C02" w:rsidRPr="00195453" w:rsidRDefault="00097C02" w:rsidP="00CD10F9">
            <w:pPr>
              <w:pStyle w:val="TableParagraph"/>
              <w:kinsoku w:val="0"/>
              <w:overflowPunct w:val="0"/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John H. Dobs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924BD6" w14:textId="07BFC652" w:rsidR="00097C02" w:rsidRPr="00195453" w:rsidRDefault="00097C02" w:rsidP="00CD10F9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30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740F29" w14:textId="0C514EB3" w:rsidR="00097C02" w:rsidRPr="00195453" w:rsidRDefault="00097C02" w:rsidP="00CD10F9">
            <w:pPr>
              <w:pStyle w:val="TableParagraph"/>
              <w:kinsoku w:val="0"/>
              <w:overflowPunct w:val="0"/>
              <w:ind w:left="-18" w:right="187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65722" w14:textId="3B19AF0B" w:rsidR="00097C02" w:rsidRPr="00195453" w:rsidRDefault="00097C02" w:rsidP="005234F2">
            <w:pPr>
              <w:pStyle w:val="TableParagraph"/>
              <w:kinsoku w:val="0"/>
              <w:overflowPunct w:val="0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978080109742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F998E1" w14:textId="0529C799" w:rsidR="00097C02" w:rsidRPr="00195453" w:rsidRDefault="00097C02" w:rsidP="00CD10F9">
            <w:pPr>
              <w:pStyle w:val="TableParagraph"/>
              <w:kinsoku w:val="0"/>
              <w:overflowPunct w:val="0"/>
              <w:ind w:left="-32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 xml:space="preserve">$36.00 </w:t>
            </w:r>
          </w:p>
        </w:tc>
      </w:tr>
      <w:tr w:rsidR="00097C02" w:rsidRPr="009673B2" w14:paraId="444A5BED" w14:textId="77777777" w:rsidTr="00E37EFA">
        <w:trPr>
          <w:trHeight w:val="620"/>
        </w:trPr>
        <w:tc>
          <w:tcPr>
            <w:tcW w:w="378" w:type="dxa"/>
            <w:vAlign w:val="bottom"/>
          </w:tcPr>
          <w:p w14:paraId="0A3F2531" w14:textId="77777777" w:rsidR="00097C02" w:rsidRPr="009673B2" w:rsidRDefault="00097C0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828844" w14:textId="2081E2E8" w:rsidR="00097C02" w:rsidRPr="006C4FB1" w:rsidRDefault="00097C02" w:rsidP="006C4FB1">
            <w:pPr>
              <w:pStyle w:val="TableParagraph"/>
              <w:kinsoku w:val="0"/>
              <w:overflowPunct w:val="0"/>
              <w:spacing w:line="242" w:lineRule="exact"/>
              <w:ind w:left="-34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Biblical Hebrew Laminated Sheet (Zondervan Get an A! Study Guides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26CC6" w14:textId="11C94FEA" w:rsidR="00097C02" w:rsidRPr="00195453" w:rsidRDefault="00097C02" w:rsidP="00CD10F9">
            <w:pPr>
              <w:pStyle w:val="TableParagraph"/>
              <w:kinsoku w:val="0"/>
              <w:overflowPunct w:val="0"/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 xml:space="preserve">Gary D. Pratico, Miles V. Van Pelt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03BA21" w14:textId="1C242881" w:rsidR="00097C02" w:rsidRPr="00195453" w:rsidRDefault="00097C02" w:rsidP="00CD10F9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8416F" w14:textId="5917686E" w:rsidR="00097C02" w:rsidRPr="00195453" w:rsidRDefault="00097C02" w:rsidP="00CD10F9">
            <w:pPr>
              <w:pStyle w:val="TableParagraph"/>
              <w:kinsoku w:val="0"/>
              <w:overflowPunct w:val="0"/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Zonderva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C2F0B4" w14:textId="2631E9C3" w:rsidR="00097C02" w:rsidRPr="00195453" w:rsidRDefault="00097C02" w:rsidP="005234F2">
            <w:pPr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978031026295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8F7C5" w14:textId="6317397D" w:rsidR="00097C02" w:rsidRPr="00195453" w:rsidRDefault="00097C02" w:rsidP="00CD10F9">
            <w:pPr>
              <w:pStyle w:val="TableParagraph"/>
              <w:kinsoku w:val="0"/>
              <w:overflowPunct w:val="0"/>
              <w:ind w:left="-32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$11.99</w:t>
            </w:r>
          </w:p>
        </w:tc>
      </w:tr>
      <w:tr w:rsidR="00097C02" w:rsidRPr="009673B2" w14:paraId="1265A2A6" w14:textId="77777777" w:rsidTr="00E37EFA">
        <w:trPr>
          <w:trHeight w:val="710"/>
        </w:trPr>
        <w:tc>
          <w:tcPr>
            <w:tcW w:w="378" w:type="dxa"/>
            <w:vAlign w:val="bottom"/>
          </w:tcPr>
          <w:p w14:paraId="73B574BA" w14:textId="77777777" w:rsidR="00097C02" w:rsidRPr="009673B2" w:rsidRDefault="00097C02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4BF76A" w14:textId="2079B9DA" w:rsidR="00097C02" w:rsidRPr="006C4FB1" w:rsidRDefault="00097C02" w:rsidP="006C4FB1">
            <w:pPr>
              <w:pStyle w:val="TableParagraph"/>
              <w:kinsoku w:val="0"/>
              <w:overflowPunct w:val="0"/>
              <w:ind w:left="-34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Biblia Hebraica </w:t>
            </w:r>
            <w:proofErr w:type="spellStart"/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Stuttgartensia</w:t>
            </w:r>
            <w:proofErr w:type="spellEnd"/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: A Reader's Edition (Hebrew Edition)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5F4A17" w14:textId="1F63099E" w:rsidR="00097C02" w:rsidRPr="00195453" w:rsidRDefault="00097C02" w:rsidP="0043336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Donald A. Vance, George Atha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AA311E" w14:textId="5A0331E7" w:rsidR="00097C02" w:rsidRPr="00195453" w:rsidRDefault="00097C02" w:rsidP="005A18F4">
            <w:pPr>
              <w:pStyle w:val="TableParagraph"/>
              <w:kinsoku w:val="0"/>
              <w:overflowPunct w:val="0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2B20CB" w14:textId="215E2E82" w:rsidR="00097C02" w:rsidRPr="00195453" w:rsidRDefault="00097C02" w:rsidP="004C6702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Hendrickso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5DDDF" w14:textId="4BDF04AE" w:rsidR="00097C02" w:rsidRPr="00195453" w:rsidRDefault="00097C02" w:rsidP="005234F2">
            <w:pPr>
              <w:pStyle w:val="TableParagraph"/>
              <w:kinsoku w:val="0"/>
              <w:overflowPunct w:val="0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9781598563429 or  978159856749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6D6A7C" w14:textId="73DC3C7A" w:rsidR="00097C02" w:rsidRPr="00195453" w:rsidRDefault="00097C02" w:rsidP="001A59E0">
            <w:pPr>
              <w:pStyle w:val="TableParagraph"/>
              <w:kinsoku w:val="0"/>
              <w:overflowPunct w:val="0"/>
              <w:ind w:right="392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$55.95</w:t>
            </w:r>
          </w:p>
        </w:tc>
      </w:tr>
      <w:tr w:rsidR="00097C02" w:rsidRPr="009673B2" w14:paraId="4E505DFF" w14:textId="77777777" w:rsidTr="00E37EFA">
        <w:trPr>
          <w:trHeight w:val="620"/>
        </w:trPr>
        <w:tc>
          <w:tcPr>
            <w:tcW w:w="378" w:type="dxa"/>
            <w:vAlign w:val="bottom"/>
          </w:tcPr>
          <w:p w14:paraId="601D7127" w14:textId="77777777" w:rsidR="00097C02" w:rsidRPr="009673B2" w:rsidRDefault="00097C02" w:rsidP="00AA60DF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667" w:type="dxa"/>
            <w:vAlign w:val="bottom"/>
          </w:tcPr>
          <w:p w14:paraId="648ABD82" w14:textId="5DA3104B" w:rsidR="00097C02" w:rsidRPr="006C4FB1" w:rsidRDefault="00097C02" w:rsidP="006C4FB1">
            <w:pPr>
              <w:pStyle w:val="TableParagraph"/>
              <w:kinsoku w:val="0"/>
              <w:overflowPunct w:val="0"/>
              <w:ind w:left="-34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Aleph With Beth</w:t>
            </w:r>
            <w:r w:rsidR="00E37EFA"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-  https://www.youtube.com/@AlephwithBeth</w:t>
            </w:r>
          </w:p>
        </w:tc>
        <w:tc>
          <w:tcPr>
            <w:tcW w:w="1440" w:type="dxa"/>
            <w:vAlign w:val="bottom"/>
          </w:tcPr>
          <w:p w14:paraId="399503FC" w14:textId="5FCCB260" w:rsidR="00097C02" w:rsidRPr="00195453" w:rsidRDefault="00097C02" w:rsidP="00AA60DF">
            <w:pPr>
              <w:pStyle w:val="TableParagraph"/>
              <w:kinsoku w:val="0"/>
              <w:overflowPunct w:val="0"/>
              <w:ind w:left="-18" w:right="259" w:firstLine="21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Bethany and Andrew Case</w:t>
            </w:r>
          </w:p>
        </w:tc>
        <w:tc>
          <w:tcPr>
            <w:tcW w:w="900" w:type="dxa"/>
            <w:vAlign w:val="bottom"/>
          </w:tcPr>
          <w:p w14:paraId="24C6B9A2" w14:textId="4AE3E896" w:rsidR="00097C02" w:rsidRPr="00195453" w:rsidRDefault="00097C02" w:rsidP="00AA60DF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30" w:type="dxa"/>
            <w:vAlign w:val="bottom"/>
          </w:tcPr>
          <w:p w14:paraId="76CC4295" w14:textId="43C5F366" w:rsidR="00097C02" w:rsidRPr="00195453" w:rsidRDefault="00E37EFA" w:rsidP="00AA60DF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YouTube</w:t>
            </w:r>
          </w:p>
        </w:tc>
        <w:tc>
          <w:tcPr>
            <w:tcW w:w="1800" w:type="dxa"/>
            <w:vAlign w:val="bottom"/>
          </w:tcPr>
          <w:p w14:paraId="152339F4" w14:textId="764C5352" w:rsidR="00097C02" w:rsidRPr="00195453" w:rsidRDefault="00097C02" w:rsidP="005234F2">
            <w:pPr>
              <w:pStyle w:val="TableParagraph"/>
              <w:kinsoku w:val="0"/>
              <w:overflowPunct w:val="0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NA</w:t>
            </w:r>
          </w:p>
        </w:tc>
        <w:tc>
          <w:tcPr>
            <w:tcW w:w="1440" w:type="dxa"/>
            <w:vAlign w:val="bottom"/>
          </w:tcPr>
          <w:p w14:paraId="037307CE" w14:textId="5DA3040D" w:rsidR="00097C02" w:rsidRPr="00195453" w:rsidRDefault="00097C02" w:rsidP="00AA60DF">
            <w:pPr>
              <w:pStyle w:val="TableParagraph"/>
              <w:kinsoku w:val="0"/>
              <w:overflowPunct w:val="0"/>
              <w:ind w:left="-32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Free</w:t>
            </w:r>
          </w:p>
        </w:tc>
      </w:tr>
      <w:tr w:rsidR="00320D17" w:rsidRPr="009673B2" w14:paraId="69AFC1AD" w14:textId="77777777" w:rsidTr="00E37EFA">
        <w:trPr>
          <w:trHeight w:val="710"/>
        </w:trPr>
        <w:tc>
          <w:tcPr>
            <w:tcW w:w="378" w:type="dxa"/>
            <w:vAlign w:val="bottom"/>
          </w:tcPr>
          <w:p w14:paraId="7C32F100" w14:textId="77777777" w:rsidR="00320D17" w:rsidRPr="009673B2" w:rsidRDefault="00320D17" w:rsidP="00320D17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5</w:t>
            </w:r>
          </w:p>
        </w:tc>
        <w:tc>
          <w:tcPr>
            <w:tcW w:w="3667" w:type="dxa"/>
            <w:vAlign w:val="bottom"/>
          </w:tcPr>
          <w:p w14:paraId="49548662" w14:textId="43615D2D" w:rsidR="00320D17" w:rsidRPr="006C4FB1" w:rsidRDefault="00320D17" w:rsidP="006C4FB1">
            <w:pPr>
              <w:pStyle w:val="PlainText"/>
              <w:ind w:left="-34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Biblical Hebrew: A Compact Guide: Second Edition</w:t>
            </w:r>
          </w:p>
        </w:tc>
        <w:tc>
          <w:tcPr>
            <w:tcW w:w="1440" w:type="dxa"/>
            <w:vAlign w:val="bottom"/>
          </w:tcPr>
          <w:p w14:paraId="4AB44155" w14:textId="09406E01" w:rsidR="00320D17" w:rsidRPr="00195453" w:rsidRDefault="00320D17" w:rsidP="00320D17">
            <w:pPr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 xml:space="preserve">Miles V. Van Pelt  </w:t>
            </w:r>
          </w:p>
        </w:tc>
        <w:tc>
          <w:tcPr>
            <w:tcW w:w="900" w:type="dxa"/>
            <w:vAlign w:val="bottom"/>
          </w:tcPr>
          <w:p w14:paraId="003B2AA8" w14:textId="77777777" w:rsidR="00320D17" w:rsidRPr="00195453" w:rsidRDefault="00320D17" w:rsidP="00320D1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30" w:type="dxa"/>
            <w:vAlign w:val="bottom"/>
          </w:tcPr>
          <w:p w14:paraId="78E01B29" w14:textId="07C8CA00" w:rsidR="00320D17" w:rsidRPr="00195453" w:rsidRDefault="00320D17" w:rsidP="00320D17">
            <w:pPr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Zondervan Academic</w:t>
            </w:r>
          </w:p>
        </w:tc>
        <w:tc>
          <w:tcPr>
            <w:tcW w:w="1800" w:type="dxa"/>
            <w:vAlign w:val="bottom"/>
          </w:tcPr>
          <w:p w14:paraId="487EF393" w14:textId="3CFA06DE" w:rsidR="00320D17" w:rsidRPr="00195453" w:rsidRDefault="00320D17" w:rsidP="005234F2">
            <w:pPr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color w:val="0F1111"/>
                <w:sz w:val="20"/>
                <w:szCs w:val="20"/>
                <w:shd w:val="clear" w:color="auto" w:fill="FFFFFF"/>
              </w:rPr>
              <w:t>978-0310093787</w:t>
            </w:r>
          </w:p>
        </w:tc>
        <w:tc>
          <w:tcPr>
            <w:tcW w:w="1440" w:type="dxa"/>
            <w:vAlign w:val="bottom"/>
          </w:tcPr>
          <w:p w14:paraId="4953240C" w14:textId="5EE63436" w:rsidR="00320D17" w:rsidRPr="00195453" w:rsidRDefault="00320D17" w:rsidP="00320D17">
            <w:pPr>
              <w:ind w:left="-32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$19.56</w:t>
            </w:r>
          </w:p>
        </w:tc>
      </w:tr>
      <w:tr w:rsidR="00320D17" w:rsidRPr="009673B2" w14:paraId="01691A5D" w14:textId="77777777" w:rsidTr="00E37EFA">
        <w:trPr>
          <w:trHeight w:val="800"/>
        </w:trPr>
        <w:tc>
          <w:tcPr>
            <w:tcW w:w="378" w:type="dxa"/>
            <w:vAlign w:val="bottom"/>
          </w:tcPr>
          <w:p w14:paraId="16A5E976" w14:textId="77777777" w:rsidR="00320D17" w:rsidRPr="009673B2" w:rsidRDefault="00320D17" w:rsidP="00320D17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6</w:t>
            </w:r>
          </w:p>
        </w:tc>
        <w:tc>
          <w:tcPr>
            <w:tcW w:w="3667" w:type="dxa"/>
            <w:vAlign w:val="bottom"/>
          </w:tcPr>
          <w:p w14:paraId="75F9FEA6" w14:textId="77777777" w:rsidR="00320D17" w:rsidRPr="009673B2" w:rsidRDefault="00320D17" w:rsidP="006C4FB1">
            <w:pPr>
              <w:pStyle w:val="PlainText"/>
              <w:ind w:left="-34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2AB1BA5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00" w:type="dxa"/>
            <w:vAlign w:val="bottom"/>
          </w:tcPr>
          <w:p w14:paraId="49504DCD" w14:textId="77777777" w:rsidR="00320D17" w:rsidRPr="009673B2" w:rsidRDefault="00320D17" w:rsidP="00320D17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530" w:type="dxa"/>
            <w:vAlign w:val="bottom"/>
          </w:tcPr>
          <w:p w14:paraId="28C5888B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D13F285" w14:textId="77777777" w:rsidR="00320D17" w:rsidRPr="005234F2" w:rsidRDefault="00320D17" w:rsidP="005234F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14BB0BB" w14:textId="77777777" w:rsidR="00320D17" w:rsidRPr="009673B2" w:rsidRDefault="00320D17" w:rsidP="00320D17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320D17" w:rsidRPr="009673B2" w14:paraId="3500FCCC" w14:textId="77777777" w:rsidTr="00E37EFA">
        <w:trPr>
          <w:trHeight w:val="710"/>
        </w:trPr>
        <w:tc>
          <w:tcPr>
            <w:tcW w:w="378" w:type="dxa"/>
            <w:vAlign w:val="bottom"/>
          </w:tcPr>
          <w:p w14:paraId="57447EA9" w14:textId="01EEF2EF" w:rsidR="00320D17" w:rsidRPr="009673B2" w:rsidRDefault="00320D17" w:rsidP="00320D17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7</w:t>
            </w:r>
          </w:p>
        </w:tc>
        <w:tc>
          <w:tcPr>
            <w:tcW w:w="3667" w:type="dxa"/>
            <w:vAlign w:val="bottom"/>
          </w:tcPr>
          <w:p w14:paraId="79BBEC0A" w14:textId="77777777" w:rsidR="00320D17" w:rsidRPr="009673B2" w:rsidRDefault="00320D17" w:rsidP="00320D17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95B22E2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00" w:type="dxa"/>
            <w:vAlign w:val="bottom"/>
          </w:tcPr>
          <w:p w14:paraId="78561DA0" w14:textId="77777777" w:rsidR="00320D17" w:rsidRPr="009673B2" w:rsidRDefault="00320D17" w:rsidP="00320D17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530" w:type="dxa"/>
            <w:vAlign w:val="bottom"/>
          </w:tcPr>
          <w:p w14:paraId="1ABB880D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75F1731" w14:textId="77777777" w:rsidR="00320D17" w:rsidRPr="009673B2" w:rsidRDefault="00320D17" w:rsidP="00320D17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6097CAF" w14:textId="77777777" w:rsidR="00320D17" w:rsidRPr="009673B2" w:rsidRDefault="00320D17" w:rsidP="00320D17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320D17" w:rsidRPr="009673B2" w14:paraId="5FD82B8C" w14:textId="77777777" w:rsidTr="00E37EFA">
        <w:trPr>
          <w:trHeight w:val="620"/>
        </w:trPr>
        <w:tc>
          <w:tcPr>
            <w:tcW w:w="378" w:type="dxa"/>
            <w:vAlign w:val="bottom"/>
          </w:tcPr>
          <w:p w14:paraId="1F25E4FF" w14:textId="75DE04C3" w:rsidR="00320D17" w:rsidRPr="009673B2" w:rsidRDefault="00320D17" w:rsidP="00320D17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8</w:t>
            </w:r>
          </w:p>
        </w:tc>
        <w:tc>
          <w:tcPr>
            <w:tcW w:w="3667" w:type="dxa"/>
            <w:vAlign w:val="bottom"/>
          </w:tcPr>
          <w:p w14:paraId="0BCEBF51" w14:textId="77777777" w:rsidR="00320D17" w:rsidRPr="009673B2" w:rsidRDefault="00320D17" w:rsidP="00320D17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58E2E24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00" w:type="dxa"/>
            <w:vAlign w:val="bottom"/>
          </w:tcPr>
          <w:p w14:paraId="0A8CD8E6" w14:textId="77777777" w:rsidR="00320D17" w:rsidRPr="009673B2" w:rsidRDefault="00320D17" w:rsidP="00320D17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530" w:type="dxa"/>
            <w:vAlign w:val="bottom"/>
          </w:tcPr>
          <w:p w14:paraId="58699D69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6C8A547" w14:textId="77777777" w:rsidR="00320D17" w:rsidRPr="009673B2" w:rsidRDefault="00320D17" w:rsidP="00320D17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A79705B" w14:textId="77777777" w:rsidR="00320D17" w:rsidRPr="009673B2" w:rsidRDefault="00320D17" w:rsidP="00320D17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320D17" w:rsidRPr="009673B2" w14:paraId="4D4719CF" w14:textId="77777777" w:rsidTr="00E37EFA">
        <w:trPr>
          <w:trHeight w:val="530"/>
        </w:trPr>
        <w:tc>
          <w:tcPr>
            <w:tcW w:w="378" w:type="dxa"/>
            <w:vAlign w:val="bottom"/>
          </w:tcPr>
          <w:p w14:paraId="38250288" w14:textId="2B856EBF" w:rsidR="00320D17" w:rsidRPr="009673B2" w:rsidRDefault="00320D17" w:rsidP="00320D17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9</w:t>
            </w:r>
          </w:p>
        </w:tc>
        <w:tc>
          <w:tcPr>
            <w:tcW w:w="3667" w:type="dxa"/>
            <w:tcBorders>
              <w:left w:val="nil"/>
              <w:bottom w:val="nil"/>
            </w:tcBorders>
            <w:vAlign w:val="center"/>
          </w:tcPr>
          <w:p w14:paraId="7EDEDD57" w14:textId="5CA6502A" w:rsidR="00320D17" w:rsidRPr="009673B2" w:rsidRDefault="00320D17" w:rsidP="00320D17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TOTAL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20"/>
                <w:szCs w:val="20"/>
              </w:rPr>
              <w:t>Number of Pages to Be Read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46DE5847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00" w:type="dxa"/>
          </w:tcPr>
          <w:p w14:paraId="5AED776E" w14:textId="77777777" w:rsidR="00320D17" w:rsidRPr="009673B2" w:rsidRDefault="00320D17" w:rsidP="00320D17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530" w:type="dxa"/>
            <w:vAlign w:val="bottom"/>
          </w:tcPr>
          <w:p w14:paraId="630B966B" w14:textId="77777777" w:rsidR="00320D17" w:rsidRPr="009673B2" w:rsidRDefault="00320D17" w:rsidP="00320D17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E967072" w14:textId="77777777" w:rsidR="00320D17" w:rsidRPr="009673B2" w:rsidRDefault="00320D17" w:rsidP="00320D17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C649CA1" w14:textId="77777777" w:rsidR="00320D17" w:rsidRPr="009673B2" w:rsidRDefault="00320D17" w:rsidP="00320D17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320D17" w:rsidRPr="009673B2" w14:paraId="4E9AF78E" w14:textId="77777777" w:rsidTr="00E37EFA">
        <w:trPr>
          <w:gridAfter w:val="3"/>
          <w:wAfter w:w="4770" w:type="dxa"/>
          <w:trHeight w:val="276"/>
        </w:trPr>
        <w:tc>
          <w:tcPr>
            <w:tcW w:w="378" w:type="dxa"/>
            <w:tcBorders>
              <w:left w:val="nil"/>
              <w:bottom w:val="nil"/>
              <w:right w:val="nil"/>
            </w:tcBorders>
          </w:tcPr>
          <w:p w14:paraId="3BB608A5" w14:textId="77777777" w:rsidR="00320D17" w:rsidRPr="009673B2" w:rsidRDefault="00320D17" w:rsidP="00320D17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107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58EF6E5F" w:rsidR="00320D17" w:rsidRPr="009673B2" w:rsidRDefault="00320D17" w:rsidP="00320D17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/>
            <w:vAlign w:val="center"/>
          </w:tcPr>
          <w:p w14:paraId="47F64AA8" w14:textId="6258B782" w:rsidR="00320D17" w:rsidRPr="009673B2" w:rsidRDefault="00320D17" w:rsidP="00320D17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3365193" w14:textId="79CB4EE3" w:rsidR="000F2D95" w:rsidRDefault="000F2D95" w:rsidP="007A43B4">
      <w:pPr>
        <w:rPr>
          <w:rFonts w:asciiTheme="minorHAnsi" w:hAnsiTheme="minorHAnsi" w:cs="Tahoma"/>
          <w:i/>
          <w:sz w:val="8"/>
          <w:szCs w:val="20"/>
        </w:rPr>
      </w:pPr>
    </w:p>
    <w:p w14:paraId="3B38D3B5" w14:textId="77777777" w:rsidR="00856E97" w:rsidRPr="009673B2" w:rsidRDefault="00856E97" w:rsidP="007A43B4">
      <w:pPr>
        <w:rPr>
          <w:rFonts w:asciiTheme="minorHAnsi" w:hAnsiTheme="minorHAnsi" w:cs="Tahoma"/>
          <w:i/>
          <w:caps/>
          <w:sz w:val="20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13"/>
        <w:gridCol w:w="3487"/>
        <w:gridCol w:w="1620"/>
        <w:gridCol w:w="720"/>
        <w:gridCol w:w="1710"/>
        <w:gridCol w:w="1800"/>
        <w:gridCol w:w="1440"/>
      </w:tblGrid>
      <w:tr w:rsidR="000F2D95" w:rsidRPr="009673B2" w14:paraId="05C1FEF4" w14:textId="77777777" w:rsidTr="005234F2">
        <w:trPr>
          <w:trHeight w:val="1340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64B3FEA5" w14:textId="77777777" w:rsidTr="00D17ACD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57E41986" w14:textId="50E3E79C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</w:t>
                  </w:r>
                  <w: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COMMENDED</w:t>
                  </w: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 xml:space="preserve"> TEXTBOOKS LIST</w:t>
                  </w:r>
                </w:p>
              </w:tc>
            </w:tr>
          </w:tbl>
          <w:p w14:paraId="683CFF64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071E9E69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3CAFD805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0FF024C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1207E638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5417A63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4F9A5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4ADFDA36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8C319B8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3FBE61FD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)</w:t>
            </w:r>
          </w:p>
        </w:tc>
      </w:tr>
      <w:tr w:rsidR="000F2D95" w:rsidRPr="009673B2" w14:paraId="401FF4EF" w14:textId="77777777" w:rsidTr="0029042A">
        <w:trPr>
          <w:trHeight w:val="842"/>
        </w:trPr>
        <w:tc>
          <w:tcPr>
            <w:tcW w:w="378" w:type="dxa"/>
            <w:gridSpan w:val="2"/>
            <w:vAlign w:val="bottom"/>
          </w:tcPr>
          <w:p w14:paraId="7E5E9A86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5AF640" w14:textId="74C8514B" w:rsidR="000F2D95" w:rsidRPr="006C4FB1" w:rsidRDefault="006E6E69" w:rsidP="006C4FB1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right="107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A Biblical Hebrew Reference Grammar: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A5BA8F" w14:textId="6B49539B" w:rsidR="000F2D95" w:rsidRPr="00195453" w:rsidRDefault="006E6E69" w:rsidP="00D17ACD">
            <w:pPr>
              <w:pStyle w:val="TableParagraph"/>
              <w:kinsoku w:val="0"/>
              <w:overflowPunct w:val="0"/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Christo H. van der Merwe, Jacobus A. Naudé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2DA77" w14:textId="77777777" w:rsidR="000F2D95" w:rsidRPr="00195453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3CAE5" w14:textId="70078698" w:rsidR="000F2D95" w:rsidRPr="00195453" w:rsidRDefault="006E6E69" w:rsidP="00D17ACD">
            <w:pPr>
              <w:pStyle w:val="TableParagraph"/>
              <w:kinsoku w:val="0"/>
              <w:overflowPunct w:val="0"/>
              <w:ind w:left="-18" w:right="187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T&amp;T Clark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7B677E" w14:textId="5D2F3A7B" w:rsidR="000F2D95" w:rsidRPr="005234F2" w:rsidRDefault="006E6E69" w:rsidP="005234F2">
            <w:pPr>
              <w:pStyle w:val="TableParagraph"/>
              <w:kinsoku w:val="0"/>
              <w:overflowPunct w:val="0"/>
              <w:ind w:left="8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234F2">
              <w:rPr>
                <w:rFonts w:ascii="Calibri" w:hAnsi="Calibri" w:cs="Calibri"/>
                <w:b/>
                <w:bCs/>
                <w:sz w:val="20"/>
                <w:szCs w:val="20"/>
              </w:rPr>
              <w:t>978056766333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3E1E5F" w14:textId="570DF0D2" w:rsidR="000F2D95" w:rsidRPr="009673B2" w:rsidRDefault="006E6E69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9.95</w:t>
            </w:r>
          </w:p>
        </w:tc>
      </w:tr>
      <w:tr w:rsidR="000F2D95" w:rsidRPr="009673B2" w14:paraId="62B7F4EE" w14:textId="77777777" w:rsidTr="0029042A">
        <w:trPr>
          <w:trHeight w:val="887"/>
        </w:trPr>
        <w:tc>
          <w:tcPr>
            <w:tcW w:w="378" w:type="dxa"/>
            <w:gridSpan w:val="2"/>
            <w:vAlign w:val="bottom"/>
          </w:tcPr>
          <w:p w14:paraId="2504472C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274317" w14:textId="77777777" w:rsidR="001C5DFD" w:rsidRPr="006C4FB1" w:rsidRDefault="001C5DFD" w:rsidP="006C4FB1">
            <w:pPr>
              <w:pStyle w:val="TableParagraph"/>
              <w:kinsoku w:val="0"/>
              <w:overflowPunct w:val="0"/>
              <w:spacing w:line="242" w:lineRule="exac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Introduction to Biblical Hebrew Syntax</w:t>
            </w:r>
          </w:p>
          <w:p w14:paraId="302B2E5D" w14:textId="376ED8DE" w:rsidR="000F2D95" w:rsidRPr="006C4FB1" w:rsidRDefault="000F2D95" w:rsidP="006C4FB1">
            <w:pPr>
              <w:pStyle w:val="TableParagraph"/>
              <w:kinsoku w:val="0"/>
              <w:overflowPunct w:val="0"/>
              <w:spacing w:line="242" w:lineRule="exac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9E754A" w14:textId="733926FB" w:rsidR="000F2D95" w:rsidRPr="00195453" w:rsidRDefault="00E05E8D" w:rsidP="00E05E8D">
            <w:pPr>
              <w:pStyle w:val="TableParagraph"/>
              <w:kinsoku w:val="0"/>
              <w:overflowPunct w:val="0"/>
              <w:ind w:left="-18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Bruce K. Waltke and Michael Patrick O'Conno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0640A4" w14:textId="0FD0FA70" w:rsidR="000F2D95" w:rsidRPr="00195453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EACC97" w14:textId="17B45BC0" w:rsidR="000F2D95" w:rsidRPr="00195453" w:rsidRDefault="00E05E8D" w:rsidP="00D17ACD">
            <w:pPr>
              <w:pStyle w:val="TableParagraph"/>
              <w:kinsoku w:val="0"/>
              <w:overflowPunct w:val="0"/>
              <w:ind w:left="-18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195453">
              <w:rPr>
                <w:rFonts w:ascii="Calibri" w:hAnsi="Calibri" w:cs="Calibri"/>
                <w:sz w:val="20"/>
                <w:szCs w:val="20"/>
              </w:rPr>
              <w:t>Eisenbrauns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B77DD2" w14:textId="1D58A637" w:rsidR="000F2D95" w:rsidRPr="005234F2" w:rsidRDefault="007B16C5" w:rsidP="005234F2">
            <w:pPr>
              <w:ind w:left="8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234F2">
              <w:rPr>
                <w:rFonts w:ascii="Calibri" w:hAnsi="Calibri" w:cs="Calibri"/>
                <w:b/>
                <w:bCs/>
                <w:color w:val="0F1111"/>
                <w:sz w:val="20"/>
                <w:szCs w:val="20"/>
                <w:shd w:val="clear" w:color="auto" w:fill="FFFFFF"/>
              </w:rPr>
              <w:t>978-093146431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2A747" w14:textId="41BB382E" w:rsidR="000F2D95" w:rsidRPr="009673B2" w:rsidRDefault="007B16C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75.49</w:t>
            </w:r>
          </w:p>
        </w:tc>
      </w:tr>
      <w:tr w:rsidR="000F2D95" w:rsidRPr="009673B2" w14:paraId="7A13A1CD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463C39C2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80A584" w14:textId="68ABCF11" w:rsidR="000F2D95" w:rsidRPr="006C4FB1" w:rsidRDefault="001F1194" w:rsidP="006C4FB1">
            <w:pPr>
              <w:pStyle w:val="TableParagraph"/>
              <w:kinsoku w:val="0"/>
              <w:overflowPunct w:val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Keep Up Your Biblical Hebrew In Two Minutes A Day, Volume 1: 365 Selections for Easy Review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5A6ADB" w14:textId="290EAD70" w:rsidR="000F2D95" w:rsidRPr="00195453" w:rsidRDefault="00174543" w:rsidP="00D17AC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Jonathan G. Klin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22C5A" w14:textId="77777777" w:rsidR="000F2D95" w:rsidRPr="00195453" w:rsidRDefault="000F2D95" w:rsidP="00D17ACD">
            <w:pPr>
              <w:pStyle w:val="TableParagraph"/>
              <w:kinsoku w:val="0"/>
              <w:overflowPunct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2C358A" w14:textId="426C4665" w:rsidR="000F2D95" w:rsidRPr="00195453" w:rsidRDefault="00174543" w:rsidP="00D17ACD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Hendrickso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0EB57D" w14:textId="7C79A243" w:rsidR="000F2D95" w:rsidRPr="005234F2" w:rsidRDefault="00290BEF" w:rsidP="005234F2">
            <w:pPr>
              <w:pStyle w:val="TableParagraph"/>
              <w:kinsoku w:val="0"/>
              <w:overflowPunct w:val="0"/>
              <w:ind w:left="8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234F2">
              <w:rPr>
                <w:rFonts w:ascii="Calibri" w:hAnsi="Calibri" w:cs="Calibri"/>
                <w:b/>
                <w:bCs/>
                <w:sz w:val="20"/>
                <w:szCs w:val="20"/>
              </w:rPr>
              <w:t>978-168307060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556BC1" w14:textId="7354A201" w:rsidR="000F2D95" w:rsidRPr="009673B2" w:rsidRDefault="00174543" w:rsidP="00D17ACD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31.97</w:t>
            </w:r>
          </w:p>
        </w:tc>
      </w:tr>
      <w:tr w:rsidR="0029042A" w:rsidRPr="009673B2" w14:paraId="3245A0B9" w14:textId="77777777" w:rsidTr="0029042A">
        <w:trPr>
          <w:trHeight w:val="815"/>
        </w:trPr>
        <w:tc>
          <w:tcPr>
            <w:tcW w:w="378" w:type="dxa"/>
            <w:gridSpan w:val="2"/>
            <w:vAlign w:val="bottom"/>
          </w:tcPr>
          <w:p w14:paraId="3F293A02" w14:textId="3433B226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A339B1" w14:textId="5BF7D38B" w:rsidR="0029042A" w:rsidRPr="006C4FB1" w:rsidRDefault="00FD148D" w:rsidP="006C4FB1">
            <w:pPr>
              <w:pStyle w:val="TableParagraph"/>
              <w:kinsoku w:val="0"/>
              <w:overflowPunct w:val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Keep Up Your Biblical Hebrew In Two Minutes A Day, Volume 2: 365 Selections for Easy Review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E90269" w14:textId="13F502D5" w:rsidR="0029042A" w:rsidRPr="00195453" w:rsidRDefault="00FD148D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Jonathan G. Klin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E3816" w14:textId="77777777" w:rsidR="0029042A" w:rsidRPr="00195453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8A5179" w14:textId="2146E2AA" w:rsidR="0029042A" w:rsidRPr="00195453" w:rsidRDefault="00FD148D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Hendrickso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64729D" w14:textId="0639D495" w:rsidR="0029042A" w:rsidRPr="005234F2" w:rsidRDefault="00D30EB7" w:rsidP="005234F2">
            <w:pPr>
              <w:pStyle w:val="TableParagraph"/>
              <w:kinsoku w:val="0"/>
              <w:overflowPunct w:val="0"/>
              <w:ind w:left="8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234F2">
              <w:rPr>
                <w:rFonts w:ascii="Calibri" w:hAnsi="Calibri" w:cs="Calibri"/>
                <w:b/>
                <w:bCs/>
                <w:sz w:val="20"/>
                <w:szCs w:val="20"/>
              </w:rPr>
              <w:t>978-168307063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DBAD7" w14:textId="0665D4EA" w:rsidR="0029042A" w:rsidRPr="009673B2" w:rsidRDefault="00D30EB7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37.18</w:t>
            </w:r>
          </w:p>
        </w:tc>
      </w:tr>
      <w:tr w:rsidR="0029042A" w:rsidRPr="009673B2" w14:paraId="5FDF0AAA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34BF6BC7" w14:textId="3E462695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550B36" w14:textId="77777777" w:rsidR="00D30EB7" w:rsidRPr="006C4FB1" w:rsidRDefault="00D30EB7" w:rsidP="006C4FB1">
            <w:pPr>
              <w:pStyle w:val="TableParagraph"/>
              <w:kinsoku w:val="0"/>
              <w:overflowPunct w:val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A Proverb a Day in Biblical Hebrew</w:t>
            </w:r>
          </w:p>
          <w:p w14:paraId="2E96818B" w14:textId="77777777" w:rsidR="0029042A" w:rsidRPr="006C4FB1" w:rsidRDefault="0029042A" w:rsidP="006C4FB1">
            <w:pPr>
              <w:pStyle w:val="TableParagraph"/>
              <w:kinsoku w:val="0"/>
              <w:overflowPunct w:val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47993" w14:textId="48001D51" w:rsidR="0029042A" w:rsidRPr="00195453" w:rsidRDefault="00D30EB7" w:rsidP="00D30EB7">
            <w:pPr>
              <w:pStyle w:val="TableParagraph"/>
              <w:kinsoku w:val="0"/>
              <w:overflowPunct w:val="0"/>
              <w:ind w:left="-18" w:right="259" w:firstLine="21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Jonathan G. Klin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E8F290" w14:textId="77777777" w:rsidR="0029042A" w:rsidRPr="00195453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AE694F" w14:textId="5C0083DE" w:rsidR="0029042A" w:rsidRPr="00195453" w:rsidRDefault="00D30EB7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Calibri" w:hAnsi="Calibri" w:cs="Calibri"/>
                <w:sz w:val="20"/>
                <w:szCs w:val="20"/>
              </w:rPr>
            </w:pPr>
            <w:r w:rsidRPr="00195453">
              <w:rPr>
                <w:rFonts w:ascii="Calibri" w:hAnsi="Calibri" w:cs="Calibri"/>
                <w:sz w:val="20"/>
                <w:szCs w:val="20"/>
              </w:rPr>
              <w:t>Hendrickso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AE43A" w14:textId="4D185F59" w:rsidR="0029042A" w:rsidRPr="005234F2" w:rsidRDefault="00F328F2" w:rsidP="005234F2">
            <w:pPr>
              <w:pStyle w:val="TableParagraph"/>
              <w:kinsoku w:val="0"/>
              <w:overflowPunct w:val="0"/>
              <w:ind w:left="8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234F2">
              <w:rPr>
                <w:rFonts w:ascii="Calibri" w:hAnsi="Calibri" w:cs="Calibri"/>
                <w:b/>
                <w:bCs/>
                <w:sz w:val="20"/>
                <w:szCs w:val="20"/>
              </w:rPr>
              <w:t>978-168307243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24789" w14:textId="14019976" w:rsidR="0029042A" w:rsidRPr="009673B2" w:rsidRDefault="00F328F2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39.95</w:t>
            </w:r>
          </w:p>
        </w:tc>
      </w:tr>
      <w:tr w:rsidR="000F2D95" w:rsidRPr="009673B2" w14:paraId="3DBD6D0D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5E333BBE" w14:textId="3A615867" w:rsidR="000F2D95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87D50B" w14:textId="42DF6BE7" w:rsidR="000F2D95" w:rsidRPr="006C4FB1" w:rsidRDefault="00A01307" w:rsidP="006C4FB1">
            <w:pPr>
              <w:pStyle w:val="TableParagraph"/>
              <w:kinsoku w:val="0"/>
              <w:overflowPunct w:val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6C4FB1">
              <w:rPr>
                <w:rFonts w:ascii="Calibri" w:hAnsi="Calibri" w:cs="Calibri"/>
                <w:i/>
                <w:iCs/>
                <w:sz w:val="20"/>
                <w:szCs w:val="20"/>
              </w:rPr>
              <w:t>Daily Dose of Hebrew -  https://dailydoseofhebrew.com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4EBD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D8D08E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C5A0A3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B0913D" w14:textId="77777777" w:rsidR="000F2D95" w:rsidRPr="005234F2" w:rsidRDefault="000F2D95" w:rsidP="005234F2">
            <w:pPr>
              <w:pStyle w:val="TableParagraph"/>
              <w:kinsoku w:val="0"/>
              <w:overflowPunct w:val="0"/>
              <w:ind w:left="8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C0AD1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460C7389" w14:textId="77777777" w:rsidTr="000F2D95">
        <w:trPr>
          <w:gridAfter w:val="3"/>
          <w:wAfter w:w="4950" w:type="dxa"/>
          <w:trHeight w:val="276"/>
        </w:trPr>
        <w:tc>
          <w:tcPr>
            <w:tcW w:w="265" w:type="dxa"/>
            <w:tcBorders>
              <w:left w:val="nil"/>
              <w:bottom w:val="nil"/>
              <w:right w:val="nil"/>
            </w:tcBorders>
          </w:tcPr>
          <w:p w14:paraId="07828287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220" w:type="dxa"/>
            <w:gridSpan w:val="3"/>
            <w:tcBorders>
              <w:left w:val="nil"/>
              <w:bottom w:val="nil"/>
            </w:tcBorders>
            <w:vAlign w:val="center"/>
          </w:tcPr>
          <w:p w14:paraId="34D6290B" w14:textId="66B91F9D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76D7E6E" w14:textId="7F7588DE" w:rsidR="009673B2" w:rsidRPr="009673B2" w:rsidRDefault="009673B2">
      <w:pPr>
        <w:rPr>
          <w:rFonts w:asciiTheme="minorHAnsi" w:hAnsiTheme="minorHAnsi" w:cs="Tahoma"/>
          <w:caps/>
          <w:sz w:val="18"/>
          <w:szCs w:val="20"/>
        </w:rPr>
      </w:pPr>
    </w:p>
    <w:sectPr w:rsidR="009673B2" w:rsidRPr="009673B2" w:rsidSect="00FB0F7D">
      <w:headerReference w:type="default" r:id="rId9"/>
      <w:footerReference w:type="default" r:id="rId10"/>
      <w:pgSz w:w="12240" w:h="15840"/>
      <w:pgMar w:top="432" w:right="432" w:bottom="288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7AC6F" w14:textId="77777777" w:rsidR="00C32ECB" w:rsidRDefault="00C32ECB" w:rsidP="00640691">
      <w:r>
        <w:separator/>
      </w:r>
    </w:p>
  </w:endnote>
  <w:endnote w:type="continuationSeparator" w:id="0">
    <w:p w14:paraId="5E6CC2E5" w14:textId="77777777" w:rsidR="00C32ECB" w:rsidRDefault="00C32ECB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76CE" w14:textId="687999CC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86CB1" w14:textId="77777777" w:rsidR="00C32ECB" w:rsidRDefault="00C32ECB" w:rsidP="00640691">
      <w:r>
        <w:separator/>
      </w:r>
    </w:p>
  </w:footnote>
  <w:footnote w:type="continuationSeparator" w:id="0">
    <w:p w14:paraId="167EB74D" w14:textId="77777777" w:rsidR="00C32ECB" w:rsidRDefault="00C32ECB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EFD77" w14:textId="5215EE61" w:rsidR="00DF5451" w:rsidRPr="00217A95" w:rsidRDefault="00DF5451" w:rsidP="00EA7906">
    <w:pPr>
      <w:pStyle w:val="Header"/>
      <w:jc w:val="right"/>
      <w:rPr>
        <w:rFonts w:asciiTheme="minorHAnsi" w:hAnsiTheme="minorHAnsi"/>
        <w:i/>
        <w:color w:val="7F7F7F" w:themeColor="text1" w:themeTint="80"/>
        <w:sz w:val="16"/>
        <w:szCs w:val="16"/>
      </w:rPr>
    </w:pPr>
    <w:r w:rsidRPr="00217A95">
      <w:rPr>
        <w:rFonts w:asciiTheme="minorHAnsi" w:hAnsiTheme="minorHAnsi"/>
        <w:i/>
        <w:color w:val="7F7F7F" w:themeColor="text1" w:themeTint="80"/>
        <w:sz w:val="16"/>
        <w:szCs w:val="16"/>
      </w:rPr>
      <w:t>R</w:t>
    </w:r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 xml:space="preserve">evised 3/14/2019 - </w:t>
    </w:r>
    <w:proofErr w:type="gramStart"/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>js</w:t>
    </w:r>
    <w:proofErr w:type="gramEnd"/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16911019">
    <w:abstractNumId w:val="1"/>
  </w:num>
  <w:num w:numId="2" w16cid:durableId="95563672">
    <w:abstractNumId w:val="2"/>
  </w:num>
  <w:num w:numId="3" w16cid:durableId="1811435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7MwszQxMbMwsjBR0lEKTi0uzszPAykwqQUAQXohFiwAAAA="/>
  </w:docVars>
  <w:rsids>
    <w:rsidRoot w:val="00975D67"/>
    <w:rsid w:val="00002E7D"/>
    <w:rsid w:val="00022BA2"/>
    <w:rsid w:val="0002652F"/>
    <w:rsid w:val="0003796D"/>
    <w:rsid w:val="000452F1"/>
    <w:rsid w:val="00051797"/>
    <w:rsid w:val="0005704D"/>
    <w:rsid w:val="000824F6"/>
    <w:rsid w:val="0009220B"/>
    <w:rsid w:val="0009320E"/>
    <w:rsid w:val="00094726"/>
    <w:rsid w:val="00097C02"/>
    <w:rsid w:val="000B24EB"/>
    <w:rsid w:val="000B611C"/>
    <w:rsid w:val="000F2D95"/>
    <w:rsid w:val="001013D2"/>
    <w:rsid w:val="00113F4E"/>
    <w:rsid w:val="00163304"/>
    <w:rsid w:val="00174543"/>
    <w:rsid w:val="00175A6F"/>
    <w:rsid w:val="00195453"/>
    <w:rsid w:val="001A59E0"/>
    <w:rsid w:val="001A68CC"/>
    <w:rsid w:val="001C1FDC"/>
    <w:rsid w:val="001C34D4"/>
    <w:rsid w:val="001C5DFD"/>
    <w:rsid w:val="001E4536"/>
    <w:rsid w:val="001E6F0F"/>
    <w:rsid w:val="001F1194"/>
    <w:rsid w:val="001F7B32"/>
    <w:rsid w:val="00204475"/>
    <w:rsid w:val="0020798F"/>
    <w:rsid w:val="00217A95"/>
    <w:rsid w:val="00232317"/>
    <w:rsid w:val="0029042A"/>
    <w:rsid w:val="00290BEF"/>
    <w:rsid w:val="002E750C"/>
    <w:rsid w:val="0030221B"/>
    <w:rsid w:val="00302CCF"/>
    <w:rsid w:val="00302DD2"/>
    <w:rsid w:val="00304867"/>
    <w:rsid w:val="00317B59"/>
    <w:rsid w:val="00320D17"/>
    <w:rsid w:val="00332C35"/>
    <w:rsid w:val="00375730"/>
    <w:rsid w:val="003A1E47"/>
    <w:rsid w:val="003A4C0D"/>
    <w:rsid w:val="003C2692"/>
    <w:rsid w:val="003C2BF3"/>
    <w:rsid w:val="003D2BDC"/>
    <w:rsid w:val="003D63CF"/>
    <w:rsid w:val="003E5930"/>
    <w:rsid w:val="003F2953"/>
    <w:rsid w:val="004066E1"/>
    <w:rsid w:val="00416A0B"/>
    <w:rsid w:val="00424BB9"/>
    <w:rsid w:val="0043336D"/>
    <w:rsid w:val="00441A2E"/>
    <w:rsid w:val="00477FCB"/>
    <w:rsid w:val="004860F8"/>
    <w:rsid w:val="00486848"/>
    <w:rsid w:val="004A27CA"/>
    <w:rsid w:val="004A6166"/>
    <w:rsid w:val="004B0C44"/>
    <w:rsid w:val="004C6702"/>
    <w:rsid w:val="004D46C5"/>
    <w:rsid w:val="004F2351"/>
    <w:rsid w:val="004F62D7"/>
    <w:rsid w:val="00500D3E"/>
    <w:rsid w:val="005234F2"/>
    <w:rsid w:val="00535672"/>
    <w:rsid w:val="00557C86"/>
    <w:rsid w:val="00562BF6"/>
    <w:rsid w:val="00583ABA"/>
    <w:rsid w:val="005A18F4"/>
    <w:rsid w:val="005A359C"/>
    <w:rsid w:val="005A7500"/>
    <w:rsid w:val="005B3A70"/>
    <w:rsid w:val="005C04F2"/>
    <w:rsid w:val="005F0E38"/>
    <w:rsid w:val="005F3499"/>
    <w:rsid w:val="005F633A"/>
    <w:rsid w:val="00617904"/>
    <w:rsid w:val="00625BB7"/>
    <w:rsid w:val="006268D9"/>
    <w:rsid w:val="00632F4F"/>
    <w:rsid w:val="00640691"/>
    <w:rsid w:val="006445A5"/>
    <w:rsid w:val="0065268E"/>
    <w:rsid w:val="006655A3"/>
    <w:rsid w:val="0067211C"/>
    <w:rsid w:val="00675C96"/>
    <w:rsid w:val="006B00A5"/>
    <w:rsid w:val="006C2002"/>
    <w:rsid w:val="006C2B07"/>
    <w:rsid w:val="006C4FB1"/>
    <w:rsid w:val="006E4EFB"/>
    <w:rsid w:val="006E6E69"/>
    <w:rsid w:val="00705C72"/>
    <w:rsid w:val="0070762E"/>
    <w:rsid w:val="00720A63"/>
    <w:rsid w:val="00726FB5"/>
    <w:rsid w:val="00762DE2"/>
    <w:rsid w:val="00764ED6"/>
    <w:rsid w:val="00795F6E"/>
    <w:rsid w:val="007A099F"/>
    <w:rsid w:val="007A43B4"/>
    <w:rsid w:val="007B16C5"/>
    <w:rsid w:val="007B4351"/>
    <w:rsid w:val="007B6E5F"/>
    <w:rsid w:val="007D352C"/>
    <w:rsid w:val="007E5E34"/>
    <w:rsid w:val="00821C01"/>
    <w:rsid w:val="00831693"/>
    <w:rsid w:val="008331A7"/>
    <w:rsid w:val="00856D15"/>
    <w:rsid w:val="00856E97"/>
    <w:rsid w:val="008574E9"/>
    <w:rsid w:val="008805B5"/>
    <w:rsid w:val="008A6B75"/>
    <w:rsid w:val="008C658D"/>
    <w:rsid w:val="008D4052"/>
    <w:rsid w:val="008F44B7"/>
    <w:rsid w:val="00915E94"/>
    <w:rsid w:val="0092230D"/>
    <w:rsid w:val="00933818"/>
    <w:rsid w:val="009408E3"/>
    <w:rsid w:val="00947EED"/>
    <w:rsid w:val="009673B2"/>
    <w:rsid w:val="00974DE3"/>
    <w:rsid w:val="00975D67"/>
    <w:rsid w:val="00977173"/>
    <w:rsid w:val="0098194A"/>
    <w:rsid w:val="00996849"/>
    <w:rsid w:val="009A0395"/>
    <w:rsid w:val="009C4FEB"/>
    <w:rsid w:val="009E366B"/>
    <w:rsid w:val="009E66E0"/>
    <w:rsid w:val="00A01307"/>
    <w:rsid w:val="00A11996"/>
    <w:rsid w:val="00A275C4"/>
    <w:rsid w:val="00A36864"/>
    <w:rsid w:val="00A46F36"/>
    <w:rsid w:val="00A504CC"/>
    <w:rsid w:val="00A66ABD"/>
    <w:rsid w:val="00A9147D"/>
    <w:rsid w:val="00A97714"/>
    <w:rsid w:val="00AA60DF"/>
    <w:rsid w:val="00AA6CBA"/>
    <w:rsid w:val="00AB1B77"/>
    <w:rsid w:val="00AB7136"/>
    <w:rsid w:val="00AD7891"/>
    <w:rsid w:val="00AE0E22"/>
    <w:rsid w:val="00AF00A2"/>
    <w:rsid w:val="00AF2F72"/>
    <w:rsid w:val="00AF310A"/>
    <w:rsid w:val="00B01949"/>
    <w:rsid w:val="00B04BE3"/>
    <w:rsid w:val="00B13768"/>
    <w:rsid w:val="00B33DC3"/>
    <w:rsid w:val="00B43F1F"/>
    <w:rsid w:val="00B51E88"/>
    <w:rsid w:val="00B7581A"/>
    <w:rsid w:val="00B81321"/>
    <w:rsid w:val="00B909C1"/>
    <w:rsid w:val="00B9754E"/>
    <w:rsid w:val="00BA59FA"/>
    <w:rsid w:val="00BB08EE"/>
    <w:rsid w:val="00BB1953"/>
    <w:rsid w:val="00BC1CFE"/>
    <w:rsid w:val="00BC5BB3"/>
    <w:rsid w:val="00BF2578"/>
    <w:rsid w:val="00BF3755"/>
    <w:rsid w:val="00BF7B91"/>
    <w:rsid w:val="00C00CDC"/>
    <w:rsid w:val="00C165FF"/>
    <w:rsid w:val="00C32ECB"/>
    <w:rsid w:val="00C545B7"/>
    <w:rsid w:val="00C94EEA"/>
    <w:rsid w:val="00C97310"/>
    <w:rsid w:val="00CD10F9"/>
    <w:rsid w:val="00CD78B9"/>
    <w:rsid w:val="00CE25F5"/>
    <w:rsid w:val="00CE4E3F"/>
    <w:rsid w:val="00D047FE"/>
    <w:rsid w:val="00D21051"/>
    <w:rsid w:val="00D21FDB"/>
    <w:rsid w:val="00D2278B"/>
    <w:rsid w:val="00D30EB7"/>
    <w:rsid w:val="00D557C4"/>
    <w:rsid w:val="00D9573F"/>
    <w:rsid w:val="00DA59DA"/>
    <w:rsid w:val="00DB19DF"/>
    <w:rsid w:val="00DC4F08"/>
    <w:rsid w:val="00DD6D5E"/>
    <w:rsid w:val="00DE1D5A"/>
    <w:rsid w:val="00DE2DD7"/>
    <w:rsid w:val="00DF5451"/>
    <w:rsid w:val="00DF7528"/>
    <w:rsid w:val="00E05E8D"/>
    <w:rsid w:val="00E062DC"/>
    <w:rsid w:val="00E37EFA"/>
    <w:rsid w:val="00E45519"/>
    <w:rsid w:val="00E51D97"/>
    <w:rsid w:val="00E51E9A"/>
    <w:rsid w:val="00E82ECE"/>
    <w:rsid w:val="00EA7906"/>
    <w:rsid w:val="00EB2992"/>
    <w:rsid w:val="00EB7CEA"/>
    <w:rsid w:val="00EC1954"/>
    <w:rsid w:val="00EC62C7"/>
    <w:rsid w:val="00EF10A8"/>
    <w:rsid w:val="00EF77F0"/>
    <w:rsid w:val="00EF7DF3"/>
    <w:rsid w:val="00F009D4"/>
    <w:rsid w:val="00F047A8"/>
    <w:rsid w:val="00F17ED1"/>
    <w:rsid w:val="00F205FE"/>
    <w:rsid w:val="00F328F2"/>
    <w:rsid w:val="00F413E4"/>
    <w:rsid w:val="00F4312E"/>
    <w:rsid w:val="00F61A4A"/>
    <w:rsid w:val="00F65BB7"/>
    <w:rsid w:val="00F81740"/>
    <w:rsid w:val="00F822E8"/>
    <w:rsid w:val="00FA2B3B"/>
    <w:rsid w:val="00FA541F"/>
    <w:rsid w:val="00FB0C0F"/>
    <w:rsid w:val="00FB0F7D"/>
    <w:rsid w:val="00FC26CB"/>
    <w:rsid w:val="00FD148D"/>
    <w:rsid w:val="00FE2EEA"/>
    <w:rsid w:val="00FF2B95"/>
    <w:rsid w:val="00FF362B"/>
    <w:rsid w:val="2EBA858D"/>
    <w:rsid w:val="698A3BAF"/>
    <w:rsid w:val="72EFFB80"/>
    <w:rsid w:val="7568E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EB7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05E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2F4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B3A97E9AADDF4797A6A8DA223F07C3" ma:contentTypeVersion="16" ma:contentTypeDescription="Create a new document." ma:contentTypeScope="" ma:versionID="b9898eb50044d8ad08722481376a2edb">
  <xsd:schema xmlns:xsd="http://www.w3.org/2001/XMLSchema" xmlns:xs="http://www.w3.org/2001/XMLSchema" xmlns:p="http://schemas.microsoft.com/office/2006/metadata/properties" xmlns:ns2="34d20344-a2da-4545-a2f2-b9115c596b00" xmlns:ns3="3d2d8c1a-090c-4d21-a45a-cdae540f65a2" targetNamespace="http://schemas.microsoft.com/office/2006/metadata/properties" ma:root="true" ma:fieldsID="b1c42eec4cd364af433abcfd358dc2b8" ns2:_="" ns3:_="">
    <xsd:import namespace="34d20344-a2da-4545-a2f2-b9115c596b00"/>
    <xsd:import namespace="3d2d8c1a-090c-4d21-a45a-cdae540f6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20344-a2da-4545-a2f2-b9115c596b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e7c9cc-d881-4602-9cdb-e27e29921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d8c1a-090c-4d21-a45a-cdae540f65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cc155e-0e77-4cee-97b0-f644584a7e83}" ma:internalName="TaxCatchAll" ma:showField="CatchAllData" ma:web="3d2d8c1a-090c-4d21-a45a-cdae540f6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d20344-a2da-4545-a2f2-b9115c596b00">
      <Terms xmlns="http://schemas.microsoft.com/office/infopath/2007/PartnerControls"/>
    </lcf76f155ced4ddcb4097134ff3c332f>
    <TaxCatchAll xmlns="3d2d8c1a-090c-4d21-a45a-cdae540f65a2" xsi:nil="true"/>
  </documentManagement>
</p:properties>
</file>

<file path=customXml/itemProps1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BEC201-C17E-4E72-AEAE-058CEF1407B5}"/>
</file>

<file path=customXml/itemProps3.xml><?xml version="1.0" encoding="utf-8"?>
<ds:datastoreItem xmlns:ds="http://schemas.openxmlformats.org/officeDocument/2006/customXml" ds:itemID="{3B8A90F0-0B83-4A74-AC4F-43FC0F9523AE}"/>
</file>

<file path=customXml/itemProps4.xml><?xml version="1.0" encoding="utf-8"?>
<ds:datastoreItem xmlns:ds="http://schemas.openxmlformats.org/officeDocument/2006/customXml" ds:itemID="{62790C9D-B461-4B39-A4D2-2D13B9E0F34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8</Characters>
  <Application>Microsoft Office Word</Application>
  <DocSecurity>0</DocSecurity>
  <Lines>19</Lines>
  <Paragraphs>5</Paragraphs>
  <ScaleCrop>false</ScaleCrop>
  <Company>SPST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Jennifer Smith</cp:lastModifiedBy>
  <cp:revision>2</cp:revision>
  <cp:lastPrinted>2018-09-06T15:12:00Z</cp:lastPrinted>
  <dcterms:created xsi:type="dcterms:W3CDTF">2023-11-09T21:19:00Z</dcterms:created>
  <dcterms:modified xsi:type="dcterms:W3CDTF">2023-11-0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fullnote-bibliography</vt:lpwstr>
  </property>
  <property fmtid="{D5CDD505-2E9C-101B-9397-08002B2CF9AE}" pid="13" name="Mendeley Recent Style Name 5_1">
    <vt:lpwstr>Chicago Manual of Style 17th edition (full 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ContentTypeId">
    <vt:lpwstr>0x0101003BB3A97E9AADDF4797A6A8DA223F07C3</vt:lpwstr>
  </property>
</Properties>
</file>